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7478C6C6"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FD1AE6">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0F233D0A" w:rsidR="001408FE" w:rsidRPr="00C87612" w:rsidRDefault="00FD1AE6"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3BC20A8C" wp14:editId="2FDE0B01">
            <wp:extent cx="5270500" cy="2105025"/>
            <wp:effectExtent l="0" t="0" r="0" b="0"/>
            <wp:docPr id="16375002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0F8BBA72"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C524A4">
        <w:rPr>
          <w:rFonts w:ascii="Times New Roman" w:eastAsia="仿宋" w:hAnsi="Times New Roman" w:cs="Times New Roman" w:hint="eastAsia"/>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52BCF28" w:rsidR="006C0E4A" w:rsidRPr="006C0E4A" w:rsidRDefault="00FD1AE6"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1CD685BC" wp14:editId="1CB6E78F">
            <wp:extent cx="5270500" cy="2484120"/>
            <wp:effectExtent l="0" t="0" r="6350" b="0"/>
            <wp:docPr id="13530659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484120"/>
                    </a:xfrm>
                    <a:prstGeom prst="rect">
                      <a:avLst/>
                    </a:prstGeom>
                    <a:noFill/>
                    <a:ln>
                      <a:noFill/>
                    </a:ln>
                  </pic:spPr>
                </pic:pic>
              </a:graphicData>
            </a:graphic>
          </wp:inline>
        </w:drawing>
      </w:r>
    </w:p>
    <w:p w14:paraId="1F68859B" w14:textId="05E2758B"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C524A4">
        <w:rPr>
          <w:rFonts w:ascii="Times New Roman" w:eastAsia="仿宋" w:hAnsi="Times New Roman" w:cs="Times New Roman" w:hint="eastAsia"/>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D1BD11" w14:textId="77777777" w:rsidR="0051715E" w:rsidRDefault="0051715E" w:rsidP="00B928D5">
      <w:r>
        <w:separator/>
      </w:r>
    </w:p>
  </w:endnote>
  <w:endnote w:type="continuationSeparator" w:id="0">
    <w:p w14:paraId="310EC002" w14:textId="77777777" w:rsidR="0051715E" w:rsidRDefault="0051715E"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0DE47" w14:textId="77777777" w:rsidR="0051715E" w:rsidRDefault="0051715E" w:rsidP="00B928D5">
      <w:r>
        <w:separator/>
      </w:r>
    </w:p>
  </w:footnote>
  <w:footnote w:type="continuationSeparator" w:id="0">
    <w:p w14:paraId="0F76D2BE" w14:textId="77777777" w:rsidR="0051715E" w:rsidRDefault="0051715E"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oFADYOBAU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AE3334"/>
    <w:rsid w:val="00B16CD7"/>
    <w:rsid w:val="00B928D5"/>
    <w:rsid w:val="00B95CAC"/>
    <w:rsid w:val="00BB6BE7"/>
    <w:rsid w:val="00BC6BCB"/>
    <w:rsid w:val="00C043DD"/>
    <w:rsid w:val="00C524A4"/>
    <w:rsid w:val="00C568B2"/>
    <w:rsid w:val="00C63576"/>
    <w:rsid w:val="00C672F4"/>
    <w:rsid w:val="00C87612"/>
    <w:rsid w:val="00C97670"/>
    <w:rsid w:val="00CA0972"/>
    <w:rsid w:val="00CD62D7"/>
    <w:rsid w:val="00D014D4"/>
    <w:rsid w:val="00D141ED"/>
    <w:rsid w:val="00D22602"/>
    <w:rsid w:val="00D454E4"/>
    <w:rsid w:val="00D93C82"/>
    <w:rsid w:val="00DA0E4E"/>
    <w:rsid w:val="00DD282D"/>
    <w:rsid w:val="00DE73CD"/>
    <w:rsid w:val="00E260CB"/>
    <w:rsid w:val="00E47707"/>
    <w:rsid w:val="00E66E61"/>
    <w:rsid w:val="00ED2908"/>
    <w:rsid w:val="00EF7F8C"/>
    <w:rsid w:val="00F330FF"/>
    <w:rsid w:val="00F35D1A"/>
    <w:rsid w:val="00F605E7"/>
    <w:rsid w:val="00FD1AE6"/>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60</cp:revision>
  <dcterms:created xsi:type="dcterms:W3CDTF">2020-11-20T01:54:00Z</dcterms:created>
  <dcterms:modified xsi:type="dcterms:W3CDTF">2024-04-14T09:12:00Z</dcterms:modified>
</cp:coreProperties>
</file>